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A609D" w14:textId="2F86D8D6" w:rsidR="003C2BE3" w:rsidRDefault="003C2BE3" w:rsidP="00105D1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exas Chapter </w:t>
      </w:r>
      <w:r w:rsidR="00105D12">
        <w:rPr>
          <w:rFonts w:ascii="Times New Roman" w:hAnsi="Times New Roman" w:cs="Times New Roman"/>
          <w:b/>
          <w:bCs/>
          <w:sz w:val="24"/>
          <w:szCs w:val="24"/>
        </w:rPr>
        <w:t xml:space="preserve">of the </w:t>
      </w:r>
      <w:r>
        <w:rPr>
          <w:rFonts w:ascii="Times New Roman" w:hAnsi="Times New Roman" w:cs="Times New Roman"/>
          <w:b/>
          <w:bCs/>
          <w:sz w:val="24"/>
          <w:szCs w:val="24"/>
        </w:rPr>
        <w:t>American Fisheries Society</w:t>
      </w:r>
    </w:p>
    <w:p w14:paraId="1879235B" w14:textId="1AEE8282" w:rsidR="003C2BE3" w:rsidRDefault="00CC7F14" w:rsidP="003C2B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all </w:t>
      </w:r>
      <w:r w:rsidR="002D209A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B7463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D5050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– Winter 20</w:t>
      </w:r>
      <w:r w:rsidR="00B7463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D5050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2D20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C2BE3">
        <w:rPr>
          <w:rFonts w:ascii="Times New Roman" w:hAnsi="Times New Roman" w:cs="Times New Roman"/>
          <w:b/>
          <w:bCs/>
          <w:sz w:val="24"/>
          <w:szCs w:val="24"/>
        </w:rPr>
        <w:t>Scholarship Application Form</w:t>
      </w:r>
    </w:p>
    <w:p w14:paraId="7A4E15FF" w14:textId="77777777" w:rsidR="003C2BE3" w:rsidRDefault="003C2BE3" w:rsidP="003C2B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AEE3D4" w14:textId="35B04212" w:rsidR="003C2BE3" w:rsidRDefault="003C2BE3" w:rsidP="003C2BE3">
      <w:pPr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rections: </w:t>
      </w:r>
      <w:r>
        <w:rPr>
          <w:rFonts w:ascii="Times New Roman" w:hAnsi="Times New Roman" w:cs="Times New Roman"/>
          <w:sz w:val="24"/>
          <w:szCs w:val="24"/>
        </w:rPr>
        <w:tab/>
        <w:t xml:space="preserve">Type all </w:t>
      </w:r>
      <w:r w:rsidR="000149C5">
        <w:rPr>
          <w:rFonts w:ascii="Times New Roman" w:hAnsi="Times New Roman" w:cs="Times New Roman"/>
          <w:sz w:val="24"/>
          <w:szCs w:val="24"/>
        </w:rPr>
        <w:t>response</w:t>
      </w:r>
      <w:r>
        <w:rPr>
          <w:rFonts w:ascii="Times New Roman" w:hAnsi="Times New Roman" w:cs="Times New Roman"/>
          <w:sz w:val="24"/>
          <w:szCs w:val="24"/>
        </w:rPr>
        <w:t xml:space="preserve">s and limit your answers to cover the period of your college career only. </w:t>
      </w:r>
    </w:p>
    <w:p w14:paraId="70671028" w14:textId="77777777" w:rsidR="003C2BE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E3CE0F" w14:textId="77777777" w:rsidR="003C2BE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General Information</w:t>
      </w:r>
    </w:p>
    <w:p w14:paraId="0A64F549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14:paraId="5E22B135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ling Address:</w:t>
      </w:r>
    </w:p>
    <w:p w14:paraId="73F5273A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umber:</w:t>
      </w:r>
    </w:p>
    <w:p w14:paraId="1EEEC845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Address:</w:t>
      </w:r>
    </w:p>
    <w:p w14:paraId="4985BDA2" w14:textId="77777777" w:rsidR="00CC7F14" w:rsidRDefault="00CC7F14" w:rsidP="009A539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/University:</w:t>
      </w:r>
    </w:p>
    <w:p w14:paraId="2AC8BD08" w14:textId="77777777" w:rsidR="003C2BE3" w:rsidRDefault="009A539F" w:rsidP="009A539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gree/</w:t>
      </w:r>
      <w:r w:rsidR="003C2BE3">
        <w:rPr>
          <w:rFonts w:ascii="Times New Roman" w:hAnsi="Times New Roman" w:cs="Times New Roman"/>
          <w:sz w:val="24"/>
          <w:szCs w:val="24"/>
        </w:rPr>
        <w:t>Classification</w:t>
      </w:r>
      <w:r>
        <w:rPr>
          <w:rFonts w:ascii="Times New Roman" w:hAnsi="Times New Roman" w:cs="Times New Roman"/>
          <w:sz w:val="24"/>
          <w:szCs w:val="24"/>
        </w:rPr>
        <w:t xml:space="preserve"> (Undergraduate, Masters, Doctorate)</w:t>
      </w:r>
      <w:r w:rsidR="003C2BE3">
        <w:rPr>
          <w:rFonts w:ascii="Times New Roman" w:hAnsi="Times New Roman" w:cs="Times New Roman"/>
          <w:sz w:val="24"/>
          <w:szCs w:val="24"/>
        </w:rPr>
        <w:t>:</w:t>
      </w:r>
    </w:p>
    <w:p w14:paraId="720892D3" w14:textId="02FF5E0F" w:rsidR="003C2BE3" w:rsidRDefault="00C53475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all </w:t>
      </w:r>
      <w:r w:rsidR="003C2BE3">
        <w:rPr>
          <w:rFonts w:ascii="Times New Roman" w:hAnsi="Times New Roman" w:cs="Times New Roman"/>
          <w:sz w:val="24"/>
          <w:szCs w:val="24"/>
        </w:rPr>
        <w:t>GPA</w:t>
      </w:r>
      <w:r w:rsidR="00EF5F58">
        <w:rPr>
          <w:rFonts w:ascii="Times New Roman" w:hAnsi="Times New Roman" w:cs="Times New Roman"/>
          <w:sz w:val="24"/>
          <w:szCs w:val="24"/>
        </w:rPr>
        <w:t xml:space="preserve"> (most recent)</w:t>
      </w:r>
      <w:r w:rsidR="003C2BE3">
        <w:rPr>
          <w:rFonts w:ascii="Times New Roman" w:hAnsi="Times New Roman" w:cs="Times New Roman"/>
          <w:sz w:val="24"/>
          <w:szCs w:val="24"/>
        </w:rPr>
        <w:t>:</w:t>
      </w:r>
    </w:p>
    <w:p w14:paraId="4DF5AE53" w14:textId="77777777" w:rsidR="003C2BE3" w:rsidRDefault="003C2BE3" w:rsidP="00284FC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cted Graduation Date:</w:t>
      </w:r>
    </w:p>
    <w:p w14:paraId="652D81CA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D901D8" w14:textId="2A33C9D0" w:rsidR="003C2BE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List all </w:t>
      </w:r>
      <w:r w:rsidR="00AC3499">
        <w:rPr>
          <w:rFonts w:ascii="Times New Roman" w:hAnsi="Times New Roman" w:cs="Times New Roman"/>
          <w:sz w:val="24"/>
          <w:szCs w:val="24"/>
        </w:rPr>
        <w:t xml:space="preserve">relevant </w:t>
      </w:r>
      <w:r>
        <w:rPr>
          <w:rFonts w:ascii="Times New Roman" w:hAnsi="Times New Roman" w:cs="Times New Roman"/>
          <w:sz w:val="24"/>
          <w:szCs w:val="24"/>
        </w:rPr>
        <w:t xml:space="preserve">work </w:t>
      </w:r>
      <w:r w:rsidR="00AC3499">
        <w:rPr>
          <w:rFonts w:ascii="Times New Roman" w:hAnsi="Times New Roman" w:cs="Times New Roman"/>
          <w:sz w:val="24"/>
          <w:szCs w:val="24"/>
        </w:rPr>
        <w:t xml:space="preserve">and volunteer </w:t>
      </w:r>
      <w:r>
        <w:rPr>
          <w:rFonts w:ascii="Times New Roman" w:hAnsi="Times New Roman" w:cs="Times New Roman"/>
          <w:sz w:val="24"/>
          <w:szCs w:val="24"/>
        </w:rPr>
        <w:t>experience since beginning college-level studies.</w:t>
      </w:r>
    </w:p>
    <w:p w14:paraId="29287EAE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90B06E" w14:textId="66DB43B3" w:rsidR="003C2BE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List honors, fellowships, and scholarships that you have received.</w:t>
      </w:r>
    </w:p>
    <w:p w14:paraId="76CD2FEB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B440E9" w14:textId="39BE4B7B" w:rsidR="006310D3" w:rsidRDefault="003C2BE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List </w:t>
      </w:r>
      <w:r w:rsidR="00412F82">
        <w:rPr>
          <w:rFonts w:ascii="Times New Roman" w:hAnsi="Times New Roman" w:cs="Times New Roman"/>
          <w:sz w:val="24"/>
          <w:szCs w:val="24"/>
        </w:rPr>
        <w:t xml:space="preserve">any </w:t>
      </w:r>
      <w:r w:rsidR="00771F16">
        <w:rPr>
          <w:rFonts w:ascii="Times New Roman" w:hAnsi="Times New Roman" w:cs="Times New Roman"/>
          <w:sz w:val="24"/>
          <w:szCs w:val="24"/>
        </w:rPr>
        <w:t xml:space="preserve">relevant </w:t>
      </w:r>
      <w:r>
        <w:rPr>
          <w:rFonts w:ascii="Times New Roman" w:hAnsi="Times New Roman" w:cs="Times New Roman"/>
          <w:sz w:val="24"/>
          <w:szCs w:val="24"/>
        </w:rPr>
        <w:t>professional</w:t>
      </w:r>
      <w:r w:rsidR="00811A9D">
        <w:rPr>
          <w:rFonts w:ascii="Times New Roman" w:hAnsi="Times New Roman" w:cs="Times New Roman"/>
          <w:sz w:val="24"/>
          <w:szCs w:val="24"/>
        </w:rPr>
        <w:t xml:space="preserve"> society</w:t>
      </w:r>
      <w:r>
        <w:rPr>
          <w:rFonts w:ascii="Times New Roman" w:hAnsi="Times New Roman" w:cs="Times New Roman"/>
          <w:sz w:val="24"/>
          <w:szCs w:val="24"/>
        </w:rPr>
        <w:t>, scientific</w:t>
      </w:r>
      <w:r w:rsidR="00811A9D">
        <w:rPr>
          <w:rFonts w:ascii="Times New Roman" w:hAnsi="Times New Roman" w:cs="Times New Roman"/>
          <w:sz w:val="24"/>
          <w:szCs w:val="24"/>
        </w:rPr>
        <w:t xml:space="preserve"> society</w:t>
      </w:r>
      <w:r>
        <w:rPr>
          <w:rFonts w:ascii="Times New Roman" w:hAnsi="Times New Roman" w:cs="Times New Roman"/>
          <w:sz w:val="24"/>
          <w:szCs w:val="24"/>
        </w:rPr>
        <w:t>, and honor society activit</w:t>
      </w:r>
      <w:r w:rsidR="00284FC3">
        <w:rPr>
          <w:rFonts w:ascii="Times New Roman" w:hAnsi="Times New Roman" w:cs="Times New Roman"/>
          <w:sz w:val="24"/>
          <w:szCs w:val="24"/>
        </w:rPr>
        <w:t xml:space="preserve">ies. </w:t>
      </w:r>
    </w:p>
    <w:p w14:paraId="762AEBE7" w14:textId="77777777" w:rsidR="006310D3" w:rsidRDefault="006310D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A90523" w14:textId="34A6DF01" w:rsidR="003C2BE3" w:rsidRDefault="006310D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284FC3">
        <w:rPr>
          <w:rFonts w:ascii="Times New Roman" w:hAnsi="Times New Roman" w:cs="Times New Roman"/>
          <w:sz w:val="24"/>
          <w:szCs w:val="24"/>
        </w:rPr>
        <w:t xml:space="preserve">Describe ways in which you </w:t>
      </w:r>
      <w:r w:rsidR="003C2BE3">
        <w:rPr>
          <w:rFonts w:ascii="Times New Roman" w:hAnsi="Times New Roman" w:cs="Times New Roman"/>
          <w:sz w:val="24"/>
          <w:szCs w:val="24"/>
        </w:rPr>
        <w:t>have exhibited leadership potential.</w:t>
      </w:r>
      <w:r w:rsidR="000723DB">
        <w:rPr>
          <w:rFonts w:ascii="Times New Roman" w:hAnsi="Times New Roman" w:cs="Times New Roman"/>
          <w:sz w:val="24"/>
          <w:szCs w:val="24"/>
        </w:rPr>
        <w:t xml:space="preserve"> </w:t>
      </w:r>
      <w:r w:rsidR="000723DB" w:rsidRPr="000723D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 xml:space="preserve">Please limit </w:t>
      </w:r>
      <w:r w:rsidR="000723DB">
        <w:rPr>
          <w:rFonts w:ascii="Times New Roman" w:hAnsi="Times New Roman" w:cs="Times New Roman"/>
          <w:i/>
          <w:sz w:val="24"/>
          <w:szCs w:val="24"/>
        </w:rPr>
        <w:t>your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 xml:space="preserve"> response to a maximum of </w:t>
      </w:r>
      <w:r w:rsidR="00884552">
        <w:rPr>
          <w:rFonts w:ascii="Times New Roman" w:hAnsi="Times New Roman" w:cs="Times New Roman"/>
          <w:i/>
          <w:sz w:val="24"/>
          <w:szCs w:val="24"/>
        </w:rPr>
        <w:t>2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>50 words.</w:t>
      </w:r>
    </w:p>
    <w:p w14:paraId="5A36F23F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F82F42" w14:textId="47BD9054" w:rsidR="003C2BE3" w:rsidRDefault="006310D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3C2BE3">
        <w:rPr>
          <w:rFonts w:ascii="Times New Roman" w:hAnsi="Times New Roman" w:cs="Times New Roman"/>
          <w:sz w:val="24"/>
          <w:szCs w:val="24"/>
        </w:rPr>
        <w:t>. Provide a statement describing your career goals.</w:t>
      </w:r>
      <w:r w:rsidR="000723DB">
        <w:rPr>
          <w:rFonts w:ascii="Times New Roman" w:hAnsi="Times New Roman" w:cs="Times New Roman"/>
          <w:sz w:val="24"/>
          <w:szCs w:val="24"/>
        </w:rPr>
        <w:t xml:space="preserve"> 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 xml:space="preserve">Please limit </w:t>
      </w:r>
      <w:r w:rsidR="000723DB">
        <w:rPr>
          <w:rFonts w:ascii="Times New Roman" w:hAnsi="Times New Roman" w:cs="Times New Roman"/>
          <w:i/>
          <w:sz w:val="24"/>
          <w:szCs w:val="24"/>
        </w:rPr>
        <w:t>your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 xml:space="preserve"> response to a maximum of </w:t>
      </w:r>
      <w:r w:rsidR="00884552">
        <w:rPr>
          <w:rFonts w:ascii="Times New Roman" w:hAnsi="Times New Roman" w:cs="Times New Roman"/>
          <w:i/>
          <w:sz w:val="24"/>
          <w:szCs w:val="24"/>
        </w:rPr>
        <w:t>2</w:t>
      </w:r>
      <w:r w:rsidR="000723DB" w:rsidRPr="002B74FD">
        <w:rPr>
          <w:rFonts w:ascii="Times New Roman" w:hAnsi="Times New Roman" w:cs="Times New Roman"/>
          <w:i/>
          <w:sz w:val="24"/>
          <w:szCs w:val="24"/>
        </w:rPr>
        <w:t>50 words.</w:t>
      </w:r>
    </w:p>
    <w:p w14:paraId="3439BEAF" w14:textId="77777777" w:rsidR="00284FC3" w:rsidRDefault="00284FC3" w:rsidP="003C2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5512E5" w14:textId="6640B7A0" w:rsidR="00B64E14" w:rsidRPr="00325D27" w:rsidRDefault="006310D3" w:rsidP="00284F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25D27">
        <w:rPr>
          <w:rFonts w:ascii="Times New Roman" w:hAnsi="Times New Roman" w:cs="Times New Roman"/>
          <w:sz w:val="24"/>
          <w:szCs w:val="24"/>
        </w:rPr>
        <w:t>7</w:t>
      </w:r>
      <w:r w:rsidR="003C2BE3" w:rsidRPr="00325D27">
        <w:rPr>
          <w:rFonts w:ascii="Times New Roman" w:hAnsi="Times New Roman" w:cs="Times New Roman"/>
          <w:sz w:val="24"/>
          <w:szCs w:val="24"/>
        </w:rPr>
        <w:t xml:space="preserve">. Describe your reasons for pursuing a career in </w:t>
      </w:r>
      <w:r w:rsidR="00284FC3" w:rsidRPr="00325D27">
        <w:rPr>
          <w:rFonts w:ascii="Times New Roman" w:hAnsi="Times New Roman" w:cs="Times New Roman"/>
          <w:sz w:val="24"/>
          <w:szCs w:val="24"/>
        </w:rPr>
        <w:t xml:space="preserve">fisheries science. Include your </w:t>
      </w:r>
      <w:r w:rsidR="003C2BE3" w:rsidRPr="00325D27">
        <w:rPr>
          <w:rFonts w:ascii="Times New Roman" w:hAnsi="Times New Roman" w:cs="Times New Roman"/>
          <w:sz w:val="24"/>
          <w:szCs w:val="24"/>
        </w:rPr>
        <w:t>personal philosophy of natural resource conservation.</w:t>
      </w:r>
      <w:r w:rsidR="004167A3" w:rsidRPr="00325D27">
        <w:rPr>
          <w:rFonts w:ascii="Times New Roman" w:hAnsi="Times New Roman" w:cs="Times New Roman"/>
          <w:sz w:val="24"/>
          <w:szCs w:val="24"/>
        </w:rPr>
        <w:t xml:space="preserve"> </w:t>
      </w:r>
      <w:r w:rsidR="004167A3" w:rsidRPr="00325D27">
        <w:rPr>
          <w:rFonts w:ascii="Times New Roman" w:hAnsi="Times New Roman" w:cs="Times New Roman"/>
          <w:i/>
          <w:sz w:val="24"/>
          <w:szCs w:val="24"/>
        </w:rPr>
        <w:t xml:space="preserve">Please limit </w:t>
      </w:r>
      <w:r w:rsidR="005D3406" w:rsidRPr="00325D27">
        <w:rPr>
          <w:rFonts w:ascii="Times New Roman" w:hAnsi="Times New Roman" w:cs="Times New Roman"/>
          <w:i/>
          <w:sz w:val="24"/>
          <w:szCs w:val="24"/>
        </w:rPr>
        <w:t>your</w:t>
      </w:r>
      <w:r w:rsidR="004167A3" w:rsidRPr="00325D27">
        <w:rPr>
          <w:rFonts w:ascii="Times New Roman" w:hAnsi="Times New Roman" w:cs="Times New Roman"/>
          <w:i/>
          <w:sz w:val="24"/>
          <w:szCs w:val="24"/>
        </w:rPr>
        <w:t xml:space="preserve"> response to a maximum of </w:t>
      </w:r>
      <w:r w:rsidR="00884552">
        <w:rPr>
          <w:rFonts w:ascii="Times New Roman" w:hAnsi="Times New Roman" w:cs="Times New Roman"/>
          <w:i/>
          <w:sz w:val="24"/>
          <w:szCs w:val="24"/>
        </w:rPr>
        <w:t>2</w:t>
      </w:r>
      <w:r w:rsidR="004167A3" w:rsidRPr="00325D27">
        <w:rPr>
          <w:rFonts w:ascii="Times New Roman" w:hAnsi="Times New Roman" w:cs="Times New Roman"/>
          <w:i/>
          <w:sz w:val="24"/>
          <w:szCs w:val="24"/>
        </w:rPr>
        <w:t xml:space="preserve">50 </w:t>
      </w:r>
      <w:r w:rsidR="00980520" w:rsidRPr="00325D27">
        <w:rPr>
          <w:rFonts w:ascii="Times New Roman" w:hAnsi="Times New Roman" w:cs="Times New Roman"/>
          <w:i/>
          <w:sz w:val="24"/>
          <w:szCs w:val="24"/>
        </w:rPr>
        <w:t>words</w:t>
      </w:r>
      <w:r w:rsidR="002356C0">
        <w:rPr>
          <w:rFonts w:ascii="Times New Roman" w:hAnsi="Times New Roman" w:cs="Times New Roman"/>
          <w:i/>
          <w:sz w:val="24"/>
          <w:szCs w:val="24"/>
        </w:rPr>
        <w:t>. Your response</w:t>
      </w:r>
      <w:r w:rsidR="0098052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356C0">
        <w:rPr>
          <w:rFonts w:ascii="Times New Roman" w:hAnsi="Times New Roman" w:cs="Times New Roman"/>
          <w:i/>
          <w:sz w:val="24"/>
          <w:szCs w:val="24"/>
        </w:rPr>
        <w:t xml:space="preserve">here </w:t>
      </w:r>
      <w:r w:rsidR="00980520">
        <w:rPr>
          <w:rFonts w:ascii="Times New Roman" w:hAnsi="Times New Roman" w:cs="Times New Roman"/>
          <w:i/>
          <w:sz w:val="24"/>
          <w:szCs w:val="24"/>
        </w:rPr>
        <w:t>is not limited to your college career</w:t>
      </w:r>
      <w:r w:rsidR="004167A3" w:rsidRPr="00325D27">
        <w:rPr>
          <w:rFonts w:ascii="Times New Roman" w:hAnsi="Times New Roman" w:cs="Times New Roman"/>
          <w:i/>
          <w:sz w:val="24"/>
          <w:szCs w:val="24"/>
        </w:rPr>
        <w:t>.</w:t>
      </w:r>
    </w:p>
    <w:p w14:paraId="28C2B46F" w14:textId="77777777" w:rsidR="00B64E14" w:rsidRPr="00AB3CE2" w:rsidRDefault="00B64E14" w:rsidP="00B64E1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1E0A09" w14:textId="7F21C630" w:rsidR="00637499" w:rsidRPr="00325D27" w:rsidRDefault="00FC7A4B" w:rsidP="006374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AB3CE2">
        <w:rPr>
          <w:rFonts w:ascii="Times New Roman" w:hAnsi="Times New Roman" w:cs="Times New Roman"/>
          <w:sz w:val="24"/>
          <w:szCs w:val="24"/>
        </w:rPr>
        <w:t xml:space="preserve">8. </w:t>
      </w:r>
      <w:r w:rsidR="00637499" w:rsidRPr="00637499">
        <w:rPr>
          <w:rFonts w:ascii="Times New Roman" w:hAnsi="Times New Roman" w:cs="Times New Roman"/>
          <w:sz w:val="24"/>
          <w:szCs w:val="24"/>
        </w:rPr>
        <w:t>If you</w:t>
      </w:r>
      <w:r w:rsidR="00637499">
        <w:rPr>
          <w:rFonts w:ascii="Times New Roman" w:hAnsi="Times New Roman" w:cs="Times New Roman"/>
          <w:sz w:val="24"/>
          <w:szCs w:val="24"/>
        </w:rPr>
        <w:t xml:space="preserve"> a</w:t>
      </w:r>
      <w:r w:rsidR="00637499" w:rsidRPr="00637499">
        <w:rPr>
          <w:rFonts w:ascii="Times New Roman" w:hAnsi="Times New Roman" w:cs="Times New Roman"/>
          <w:sz w:val="24"/>
          <w:szCs w:val="24"/>
        </w:rPr>
        <w:t>re currently working on a research project or plan to conduct research as part of your degree</w:t>
      </w:r>
      <w:r w:rsidR="000149C5">
        <w:rPr>
          <w:rFonts w:ascii="Times New Roman" w:hAnsi="Times New Roman" w:cs="Times New Roman"/>
          <w:sz w:val="24"/>
          <w:szCs w:val="24"/>
        </w:rPr>
        <w:t>,</w:t>
      </w:r>
      <w:r w:rsidR="00637499" w:rsidRPr="00637499">
        <w:rPr>
          <w:rFonts w:ascii="Times New Roman" w:hAnsi="Times New Roman" w:cs="Times New Roman"/>
          <w:sz w:val="24"/>
          <w:szCs w:val="24"/>
        </w:rPr>
        <w:t xml:space="preserve"> please </w:t>
      </w:r>
      <w:r w:rsidR="00637499">
        <w:rPr>
          <w:rFonts w:ascii="Times New Roman" w:hAnsi="Times New Roman" w:cs="Times New Roman"/>
          <w:sz w:val="24"/>
          <w:szCs w:val="24"/>
        </w:rPr>
        <w:t>provide</w:t>
      </w:r>
      <w:r w:rsidR="00637499" w:rsidRPr="00637499">
        <w:rPr>
          <w:rFonts w:ascii="Times New Roman" w:hAnsi="Times New Roman" w:cs="Times New Roman"/>
          <w:sz w:val="24"/>
          <w:szCs w:val="24"/>
        </w:rPr>
        <w:t xml:space="preserve"> a brief description of </w:t>
      </w:r>
      <w:r w:rsidR="00637499">
        <w:rPr>
          <w:rFonts w:ascii="Times New Roman" w:hAnsi="Times New Roman" w:cs="Times New Roman"/>
          <w:sz w:val="24"/>
          <w:szCs w:val="24"/>
        </w:rPr>
        <w:t>your</w:t>
      </w:r>
      <w:r w:rsidR="00637499" w:rsidRPr="00637499">
        <w:rPr>
          <w:rFonts w:ascii="Times New Roman" w:hAnsi="Times New Roman" w:cs="Times New Roman"/>
          <w:sz w:val="24"/>
          <w:szCs w:val="24"/>
        </w:rPr>
        <w:t xml:space="preserve"> research. If you</w:t>
      </w:r>
      <w:r w:rsidR="00637499">
        <w:rPr>
          <w:rFonts w:ascii="Times New Roman" w:hAnsi="Times New Roman" w:cs="Times New Roman"/>
          <w:sz w:val="24"/>
          <w:szCs w:val="24"/>
        </w:rPr>
        <w:t xml:space="preserve"> a</w:t>
      </w:r>
      <w:r w:rsidR="00637499" w:rsidRPr="00637499">
        <w:rPr>
          <w:rFonts w:ascii="Times New Roman" w:hAnsi="Times New Roman" w:cs="Times New Roman"/>
          <w:sz w:val="24"/>
          <w:szCs w:val="24"/>
        </w:rPr>
        <w:t xml:space="preserve">re not currently working on a research project, then no description </w:t>
      </w:r>
      <w:r w:rsidR="00637499">
        <w:rPr>
          <w:rFonts w:ascii="Times New Roman" w:hAnsi="Times New Roman" w:cs="Times New Roman"/>
          <w:sz w:val="24"/>
          <w:szCs w:val="24"/>
        </w:rPr>
        <w:t xml:space="preserve">is </w:t>
      </w:r>
      <w:r w:rsidR="00637499" w:rsidRPr="00637499">
        <w:rPr>
          <w:rFonts w:ascii="Times New Roman" w:hAnsi="Times New Roman" w:cs="Times New Roman"/>
          <w:sz w:val="24"/>
          <w:szCs w:val="24"/>
        </w:rPr>
        <w:t>necessar</w:t>
      </w:r>
      <w:r w:rsidR="00637499">
        <w:rPr>
          <w:rFonts w:ascii="Times New Roman" w:hAnsi="Times New Roman" w:cs="Times New Roman"/>
          <w:sz w:val="24"/>
          <w:szCs w:val="24"/>
        </w:rPr>
        <w:t xml:space="preserve">y. </w:t>
      </w:r>
      <w:r w:rsidR="00637499" w:rsidRPr="00325D27">
        <w:rPr>
          <w:rFonts w:ascii="Times New Roman" w:hAnsi="Times New Roman" w:cs="Times New Roman"/>
          <w:i/>
          <w:sz w:val="24"/>
          <w:szCs w:val="24"/>
        </w:rPr>
        <w:t xml:space="preserve">Please limit your response to a maximum of </w:t>
      </w:r>
      <w:r w:rsidR="00980520">
        <w:rPr>
          <w:rFonts w:ascii="Times New Roman" w:hAnsi="Times New Roman" w:cs="Times New Roman"/>
          <w:i/>
          <w:sz w:val="24"/>
          <w:szCs w:val="24"/>
        </w:rPr>
        <w:t>3</w:t>
      </w:r>
      <w:r w:rsidR="00637499" w:rsidRPr="00325D27">
        <w:rPr>
          <w:rFonts w:ascii="Times New Roman" w:hAnsi="Times New Roman" w:cs="Times New Roman"/>
          <w:i/>
          <w:sz w:val="24"/>
          <w:szCs w:val="24"/>
        </w:rPr>
        <w:t>50 words.</w:t>
      </w:r>
    </w:p>
    <w:p w14:paraId="65CA6E74" w14:textId="5C73C72C" w:rsidR="00FC7A4B" w:rsidRPr="00AB3CE2" w:rsidRDefault="00FC7A4B" w:rsidP="00325D27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FC7A4B" w:rsidRPr="00AB3C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E5A71"/>
    <w:multiLevelType w:val="hybridMultilevel"/>
    <w:tmpl w:val="BC767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875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A2tTA3MjIwMzJS0lEKTi0uzszPAykwrAUAXBnKVSwAAAA="/>
  </w:docVars>
  <w:rsids>
    <w:rsidRoot w:val="00B64E14"/>
    <w:rsid w:val="000149C5"/>
    <w:rsid w:val="000167A8"/>
    <w:rsid w:val="00020F27"/>
    <w:rsid w:val="00027300"/>
    <w:rsid w:val="0005283F"/>
    <w:rsid w:val="000723DB"/>
    <w:rsid w:val="0009454E"/>
    <w:rsid w:val="000D0A2D"/>
    <w:rsid w:val="000D2209"/>
    <w:rsid w:val="000E20FB"/>
    <w:rsid w:val="00105D12"/>
    <w:rsid w:val="00127ACD"/>
    <w:rsid w:val="00147078"/>
    <w:rsid w:val="00155E04"/>
    <w:rsid w:val="00173A13"/>
    <w:rsid w:val="00182026"/>
    <w:rsid w:val="00194D7F"/>
    <w:rsid w:val="001A66DE"/>
    <w:rsid w:val="001A7B15"/>
    <w:rsid w:val="001D5050"/>
    <w:rsid w:val="001F1145"/>
    <w:rsid w:val="002044D9"/>
    <w:rsid w:val="00212D4B"/>
    <w:rsid w:val="002356C0"/>
    <w:rsid w:val="002848C3"/>
    <w:rsid w:val="00284FC3"/>
    <w:rsid w:val="002A6A6C"/>
    <w:rsid w:val="002D052B"/>
    <w:rsid w:val="002D209A"/>
    <w:rsid w:val="00311C8F"/>
    <w:rsid w:val="00325D27"/>
    <w:rsid w:val="00363B79"/>
    <w:rsid w:val="00375860"/>
    <w:rsid w:val="003913F0"/>
    <w:rsid w:val="003C2BE3"/>
    <w:rsid w:val="003C600F"/>
    <w:rsid w:val="003E150A"/>
    <w:rsid w:val="003F0AE8"/>
    <w:rsid w:val="00412F82"/>
    <w:rsid w:val="004167A3"/>
    <w:rsid w:val="004451AF"/>
    <w:rsid w:val="00465FD3"/>
    <w:rsid w:val="00486D9E"/>
    <w:rsid w:val="00487A0C"/>
    <w:rsid w:val="004C5681"/>
    <w:rsid w:val="00557D15"/>
    <w:rsid w:val="005A4AF5"/>
    <w:rsid w:val="005C144D"/>
    <w:rsid w:val="005D3406"/>
    <w:rsid w:val="005E31F1"/>
    <w:rsid w:val="005F5E10"/>
    <w:rsid w:val="006310D3"/>
    <w:rsid w:val="00637499"/>
    <w:rsid w:val="00677734"/>
    <w:rsid w:val="006871EE"/>
    <w:rsid w:val="00695C37"/>
    <w:rsid w:val="00771F16"/>
    <w:rsid w:val="007F51A6"/>
    <w:rsid w:val="00801DCD"/>
    <w:rsid w:val="00811A9D"/>
    <w:rsid w:val="00814586"/>
    <w:rsid w:val="00884552"/>
    <w:rsid w:val="008C7E35"/>
    <w:rsid w:val="008D62D5"/>
    <w:rsid w:val="008E7E83"/>
    <w:rsid w:val="00935726"/>
    <w:rsid w:val="00960FB4"/>
    <w:rsid w:val="00970190"/>
    <w:rsid w:val="00980520"/>
    <w:rsid w:val="00986762"/>
    <w:rsid w:val="009A539F"/>
    <w:rsid w:val="009C43B9"/>
    <w:rsid w:val="009D648C"/>
    <w:rsid w:val="00A107F6"/>
    <w:rsid w:val="00A310EA"/>
    <w:rsid w:val="00A5698A"/>
    <w:rsid w:val="00A81DBA"/>
    <w:rsid w:val="00AB3CE2"/>
    <w:rsid w:val="00AB472C"/>
    <w:rsid w:val="00AB53A1"/>
    <w:rsid w:val="00AC3499"/>
    <w:rsid w:val="00AE777B"/>
    <w:rsid w:val="00B0600B"/>
    <w:rsid w:val="00B40AF1"/>
    <w:rsid w:val="00B559BA"/>
    <w:rsid w:val="00B56E04"/>
    <w:rsid w:val="00B64E14"/>
    <w:rsid w:val="00B74634"/>
    <w:rsid w:val="00B82F64"/>
    <w:rsid w:val="00B927AC"/>
    <w:rsid w:val="00C23351"/>
    <w:rsid w:val="00C53475"/>
    <w:rsid w:val="00C54C5B"/>
    <w:rsid w:val="00C767F3"/>
    <w:rsid w:val="00CA3C4D"/>
    <w:rsid w:val="00CC7F14"/>
    <w:rsid w:val="00D00676"/>
    <w:rsid w:val="00D31997"/>
    <w:rsid w:val="00D64DDF"/>
    <w:rsid w:val="00DC1AF5"/>
    <w:rsid w:val="00DE5C0A"/>
    <w:rsid w:val="00DE75FB"/>
    <w:rsid w:val="00E31B0E"/>
    <w:rsid w:val="00EB5174"/>
    <w:rsid w:val="00EB6AF6"/>
    <w:rsid w:val="00EF2A71"/>
    <w:rsid w:val="00EF5F58"/>
    <w:rsid w:val="00EF7BF1"/>
    <w:rsid w:val="00F11BDF"/>
    <w:rsid w:val="00F366FB"/>
    <w:rsid w:val="00FC7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0ACE8"/>
  <w15:docId w15:val="{8525A4EC-13A7-45FC-9C8F-1D6B4B08A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4E1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2B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BE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EF7BF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310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10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10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0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0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4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9A0AB-B2AF-4A9A-A592-1F3AD920C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Parks and Wildlife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Butler</dc:creator>
  <cp:lastModifiedBy>Jennifer Butler</cp:lastModifiedBy>
  <cp:revision>3</cp:revision>
  <cp:lastPrinted>2023-09-29T17:30:00Z</cp:lastPrinted>
  <dcterms:created xsi:type="dcterms:W3CDTF">2023-09-29T17:31:00Z</dcterms:created>
  <dcterms:modified xsi:type="dcterms:W3CDTF">2023-09-29T17:31:00Z</dcterms:modified>
</cp:coreProperties>
</file>